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24d49753c2f4ef16efc9a1d60cbbfe17f9e37af"/>
    <w:p>
      <w:pPr>
        <w:pStyle w:val="Heading1"/>
      </w:pPr>
      <w:r>
        <w:t xml:space="preserve">Personal Statement: Pursuing Excellence as an Astronomer in Sri Lanka Colombo</w:t>
      </w:r>
    </w:p>
    <w:p>
      <w:pPr>
        <w:pStyle w:val="FirstParagraph"/>
      </w:pPr>
      <w:r>
        <w:t xml:space="preserve">From the moment I first gazed upon the star-studded night sky above my childhood home in Kandy, I felt a profound connection to the cosmos. That childhood wonder has since evolved into a dedicated career path, and I now present this</w:t>
      </w:r>
      <w:r>
        <w:t xml:space="preserve"> </w:t>
      </w:r>
      <w:r>
        <w:rPr>
          <w:bCs/>
          <w:b/>
        </w:rPr>
        <w:t xml:space="preserve">Personal Statement</w:t>
      </w:r>
      <w:r>
        <w:t xml:space="preserve"> </w:t>
      </w:r>
      <w:r>
        <w:t xml:space="preserve">to express my unwavering commitment to advancing astronomy within the unique context of</w:t>
      </w:r>
      <w:r>
        <w:t xml:space="preserve"> </w:t>
      </w:r>
      <w:r>
        <w:rPr>
          <w:bCs/>
          <w:b/>
        </w:rPr>
        <w:t xml:space="preserve">Sri Lanka Colombo</w:t>
      </w:r>
      <w:r>
        <w:t xml:space="preserve">. My journey as an aspiring</w:t>
      </w:r>
      <w:r>
        <w:t xml:space="preserve"> </w:t>
      </w:r>
      <w:r>
        <w:rPr>
          <w:bCs/>
          <w:b/>
        </w:rPr>
        <w:t xml:space="preserve">Astronomer</w:t>
      </w:r>
      <w:r>
        <w:t xml:space="preserve"> </w:t>
      </w:r>
      <w:r>
        <w:t xml:space="preserve">is deeply rooted in both scientific rigor and a profound appreciation for Sri Lanka's cultural and environmental heritage, making Colombo the ideal hub for my professional contributions.</w:t>
      </w:r>
    </w:p>
    <w:p>
      <w:pPr>
        <w:pStyle w:val="BodyText"/>
      </w:pPr>
      <w:r>
        <w:t xml:space="preserve">My academic foundation began with a BSc (Hons) in Physics from the University of Peradeniya, where I specialized in astrophysics under Professor A. Mendis. This program provided rigorous training in observational techniques, computational modeling, and celestial mechanics – skills directly transferable to Sri Lanka’s evolving astronomical landscape. What set my studies apart was my focus on local challenges: I conducted research on light pollution mitigation strategies for urban centers like Colombo, analyzing how increasing city lights impact our ability to observe the night sky from nearby observatories. This work culminated in a thesis titled "Assessing Light Pollution Impacts on Astronomical Observations from the Southern Coast of Sri Lanka," published in the Journal of Sri Lankan Astronomy (2023). I realized that true progress as an</w:t>
      </w:r>
      <w:r>
        <w:t xml:space="preserve"> </w:t>
      </w:r>
      <w:r>
        <w:rPr>
          <w:bCs/>
          <w:b/>
        </w:rPr>
        <w:t xml:space="preserve">Astronomer</w:t>
      </w:r>
      <w:r>
        <w:t xml:space="preserve"> </w:t>
      </w:r>
      <w:r>
        <w:t xml:space="preserve">requires understanding not just the stars, but our terrestrial environment.</w:t>
      </w:r>
    </w:p>
    <w:p>
      <w:pPr>
        <w:pStyle w:val="BodyText"/>
      </w:pPr>
      <w:r>
        <w:t xml:space="preserve">My passion for astronomy is inseparable from my identity as a Sri Lankan. Growing up in a country where ancient stargazing traditions coexist with modern scientific pursuits, I have always been fascinated by how astronomy bridges our past and future. In Colombo, I’ve volunteered with the Colombo Astronomical Society (CAS), helping organize public stargazing events at the Galle Face Green during clear nights. Witnessing schoolchildren’s awe as they saw Saturn’s rings through a telescope for the first time – in the heart of Sri Lanka's bustling capital – reinforced my belief that astronomy must be accessible to all. This experience taught me that as an</w:t>
      </w:r>
      <w:r>
        <w:t xml:space="preserve"> </w:t>
      </w:r>
      <w:r>
        <w:rPr>
          <w:bCs/>
          <w:b/>
        </w:rPr>
        <w:t xml:space="preserve">Astronomer</w:t>
      </w:r>
      <w:r>
        <w:t xml:space="preserve"> </w:t>
      </w:r>
      <w:r>
        <w:t xml:space="preserve">working in</w:t>
      </w:r>
      <w:r>
        <w:t xml:space="preserve"> </w:t>
      </w:r>
      <w:r>
        <w:rPr>
          <w:bCs/>
          <w:b/>
        </w:rPr>
        <w:t xml:space="preserve">Sri Lanka Colombo</w:t>
      </w:r>
      <w:r>
        <w:t xml:space="preserve">, I have a dual responsibility: to contribute to global scientific knowledge and to ignite local interest in our shared celestial heritage.</w:t>
      </w:r>
    </w:p>
    <w:p>
      <w:pPr>
        <w:pStyle w:val="BodyText"/>
      </w:pPr>
      <w:r>
        <w:t xml:space="preserve">My practical experience includes a 6-month internship at the National Astronomical Research Institute of Sri Lanka (NARIS) in Kandy, where I assisted with data processing for their optical telescope array. While NARIS is based outside Colombo, my frequent travel to the capital for collaborative workshops with University of Colombo's Department of Physics cemented my commitment to establishing a stronger astronomy presence within Sri Lanka's urban academic ecosystem. I learned firsthand how Colombo’s position as the nation’s intellectual and economic center offers unparalleled opportunities for interdisciplinary collaboration – from engineering departments developing adaptive optics systems to environmental science units studying atmospheric clarity for optimal observing conditions.</w:t>
      </w:r>
    </w:p>
    <w:p>
      <w:pPr>
        <w:pStyle w:val="BodyText"/>
      </w:pPr>
      <w:r>
        <w:t xml:space="preserve">As an</w:t>
      </w:r>
      <w:r>
        <w:t xml:space="preserve"> </w:t>
      </w:r>
      <w:r>
        <w:rPr>
          <w:bCs/>
          <w:b/>
        </w:rPr>
        <w:t xml:space="preserve">Astronomer</w:t>
      </w:r>
      <w:r>
        <w:t xml:space="preserve">, I recognize that Sri Lanka faces unique challenges in astronomical research: limited infrastructure, competing priorities in resource allocation, and the need to balance scientific advancement with rapid urbanization. However, I see these as opportunities for innovation. In Colombo specifically, I envision developing community-based citizen science projects that utilize smartphone technology to map light pollution across the city – a project perfectly aligned with my previous research and feasible within Sri Lanka's current technological ecosystem. I also aim to partner with institutions like SLIIT (Sri Lanka Institute of Information Technology) in Colombo to create affordable, educational astronomy modules for schools, addressing the critical need for STEM engagement in our urban centers.</w:t>
      </w:r>
    </w:p>
    <w:p>
      <w:pPr>
        <w:pStyle w:val="BodyText"/>
      </w:pPr>
      <w:r>
        <w:t xml:space="preserve">My technical skills are precisely calibrated to address Sri Lanka’s needs. I am proficient in Python for data analysis (using libraries like Astropy and Astroquery), have hands-on experience with telescopes (including remote operation via facilities abroad), and possess intermediate knowledge of radio astronomy techniques – crucial for observing through our often-hazy skies. More importantly, I speak fluent Sinhala and English, allowing me to communicate complex concepts across cultural and linguistic divides within Sri Lanka Colombo. I understand that effective science communication isn’t just about sharing data; it’s about making the universe relevant to a Sri Lankan audience.</w:t>
      </w:r>
    </w:p>
    <w:p>
      <w:pPr>
        <w:pStyle w:val="BodyText"/>
      </w:pPr>
      <w:r>
        <w:t xml:space="preserve">Looking ahead, my immediate goal is to contribute as an</w:t>
      </w:r>
      <w:r>
        <w:t xml:space="preserve"> </w:t>
      </w:r>
      <w:r>
        <w:rPr>
          <w:bCs/>
          <w:b/>
        </w:rPr>
        <w:t xml:space="preserve">Astronomer</w:t>
      </w:r>
      <w:r>
        <w:t xml:space="preserve"> </w:t>
      </w:r>
      <w:r>
        <w:t xml:space="preserve">at the University of Colombo or a leading research institute within</w:t>
      </w:r>
      <w:r>
        <w:t xml:space="preserve"> </w:t>
      </w:r>
      <w:r>
        <w:rPr>
          <w:bCs/>
          <w:b/>
        </w:rPr>
        <w:t xml:space="preserve">Sri Lanka Colombo</w:t>
      </w:r>
      <w:r>
        <w:t xml:space="preserve">. I propose establishing a small-scale urban astronomy observatory in collaboration with local universities – not just for research, but as a community learning center. This would leverage Colombo’s strategic location to monitor seasonal cloud patterns affecting astronomical observations across the island, contributing valuable data to national climate studies. Longer-term, I aim to advocate for Sri Lanka's inclusion in international astronomical networks like the Global Sky Survey Project, ensuring that our nation’s unique perspective on the Southern Hemisphere sky is represented globally.</w:t>
      </w:r>
    </w:p>
    <w:p>
      <w:pPr>
        <w:pStyle w:val="BodyText"/>
      </w:pPr>
      <w:r>
        <w:t xml:space="preserve">Why Sri Lanka Colombo specifically? Because it is where science meets society in vibrant contrast. The juxtaposition of ancient temples and modern skyscrapers mirrors astronomy’s journey from myth to measurement. In Colombo, I won’t just be conducting research; I’ll be building bridges – between academia and the public, between tradition and innovation, between Sri Lanka’s aspirations and the vast cosmos we seek to understand. My</w:t>
      </w:r>
      <w:r>
        <w:t xml:space="preserve"> </w:t>
      </w:r>
      <w:r>
        <w:rPr>
          <w:bCs/>
          <w:b/>
        </w:rPr>
        <w:t xml:space="preserve">Personal Statement</w:t>
      </w:r>
      <w:r>
        <w:t xml:space="preserve"> </w:t>
      </w:r>
      <w:r>
        <w:t xml:space="preserve">is not merely an application; it’s a promise: To bring the universe closer to Sri Lankans in Colombo, one observation at a time. I am ready to invest my skills, passion, and cultural understanding into advancing astronomy within our nation’s heartland. The stars above Colombo are waiting – and I am committed to helping Sri Lanka claim its place among them.</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Colombo, Sri Lanka</dc:title>
  <dc:creator/>
  <dc:language>en</dc:language>
  <cp:keywords/>
  <dcterms:created xsi:type="dcterms:W3CDTF">2025-12-07T18:31:09Z</dcterms:created>
  <dcterms:modified xsi:type="dcterms:W3CDTF">2025-12-07T18:31:09Z</dcterms:modified>
</cp:coreProperties>
</file>

<file path=docProps/custom.xml><?xml version="1.0" encoding="utf-8"?>
<Properties xmlns="http://schemas.openxmlformats.org/officeDocument/2006/custom-properties" xmlns:vt="http://schemas.openxmlformats.org/officeDocument/2006/docPropsVTypes"/>
</file>